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C8A6D5" w14:textId="190D0E88" w:rsidR="00783638" w:rsidRPr="00A0367B" w:rsidRDefault="00280B85" w:rsidP="008D1302">
      <w:pPr>
        <w:pStyle w:val="Title"/>
        <w:jc w:val="center"/>
      </w:pPr>
      <w:bookmarkStart w:id="0" w:name="_GoBack"/>
      <w:r>
        <w:t>Code Project – C++ Programming II</w:t>
      </w:r>
    </w:p>
    <w:bookmarkEnd w:id="0"/>
    <w:p w14:paraId="52B53469" w14:textId="5222431D" w:rsidR="00B35457" w:rsidRPr="00A0367B" w:rsidRDefault="00A0367B" w:rsidP="00B35457">
      <w:pPr>
        <w:pStyle w:val="Subtitle"/>
        <w:jc w:val="center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t>Nalet Meinen</w:t>
      </w:r>
    </w:p>
    <w:p w14:paraId="0CA883BA" w14:textId="77777777" w:rsidR="00B35457" w:rsidRPr="00A0367B" w:rsidRDefault="00B35457" w:rsidP="00B35457"/>
    <w:p w14:paraId="37D23968" w14:textId="77777777" w:rsidR="00B35457" w:rsidRPr="00A0367B" w:rsidRDefault="00B35457" w:rsidP="00B35457"/>
    <w:p w14:paraId="3C3937E2" w14:textId="24F3415D" w:rsidR="002335A0" w:rsidRPr="00A0367B" w:rsidRDefault="002335A0" w:rsidP="00A0367B">
      <w:pPr>
        <w:pStyle w:val="Heading1"/>
      </w:pPr>
    </w:p>
    <w:p w14:paraId="7B415D30" w14:textId="6F7C117A" w:rsidR="000E3587" w:rsidRDefault="00280B85" w:rsidP="002335A0">
      <w:r>
        <w:t>In the module Image</w:t>
      </w:r>
      <w:r w:rsidR="00126B06">
        <w:t>-</w:t>
      </w:r>
      <w:r>
        <w:t xml:space="preserve">Guided Therapy Lab, a trajectory planning system was program in python. This python program allows the graphical display of a compact workspace for liver tumor ablation. Further information is in the Report </w:t>
      </w:r>
      <w:r w:rsidRPr="00D913C1">
        <w:rPr>
          <w:i/>
          <w:iCs/>
        </w:rPr>
        <w:t>“</w:t>
      </w:r>
      <w:r w:rsidRPr="00D913C1">
        <w:rPr>
          <w:i/>
          <w:iCs/>
        </w:rPr>
        <w:t>Workspace optimization for a surgical robot for liver tumor ablatio - report - Nalet Meinen</w:t>
      </w:r>
      <w:r w:rsidR="00126B06">
        <w:rPr>
          <w:i/>
          <w:iCs/>
        </w:rPr>
        <w:t>.”</w:t>
      </w:r>
    </w:p>
    <w:p w14:paraId="12649BF7" w14:textId="44052988" w:rsidR="00280B85" w:rsidRDefault="00A24322" w:rsidP="002335A0">
      <w:r>
        <w:t xml:space="preserve">The main work of the project is the rewriting of the code in C++. </w:t>
      </w:r>
      <w:r w:rsidR="00280B85">
        <w:t xml:space="preserve">Further optimization with multithreading approaches will be part of the </w:t>
      </w:r>
      <w:r w:rsidR="0035620D">
        <w:t>project</w:t>
      </w:r>
      <w:r w:rsidR="00280B85">
        <w:t>. The trajectory planning, the evaluation of trajectories, is multithreading capable. Also, a GUI to display the planning steps is part of t</w:t>
      </w:r>
      <w:r w:rsidR="001D37F2">
        <w:t>he result</w:t>
      </w:r>
      <w:r w:rsidR="00280B85">
        <w:t>.</w:t>
      </w:r>
    </w:p>
    <w:p w14:paraId="1073B72A" w14:textId="55B91ACF" w:rsidR="00280B85" w:rsidRPr="00A0367B" w:rsidRDefault="00280B85" w:rsidP="002335A0">
      <w:r>
        <w:t xml:space="preserve">To </w:t>
      </w:r>
      <w:r w:rsidR="00984FDD">
        <w:t>c</w:t>
      </w:r>
      <w:r>
        <w:t>onclude, the python prototype from the Image</w:t>
      </w:r>
      <w:r w:rsidR="00A24322">
        <w:t>-</w:t>
      </w:r>
      <w:r>
        <w:t xml:space="preserve">Guided Therapy Lab will be </w:t>
      </w:r>
      <w:r w:rsidR="00A24322">
        <w:t>in</w:t>
      </w:r>
      <w:r>
        <w:t xml:space="preserve"> C++.</w:t>
      </w:r>
    </w:p>
    <w:sectPr w:rsidR="00280B85" w:rsidRPr="00A036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0NjE1MjQ3NTUwtzBX0lEKTi0uzszPAykwrgUArcczMCwAAAA="/>
  </w:docVars>
  <w:rsids>
    <w:rsidRoot w:val="002335A0"/>
    <w:rsid w:val="000028F0"/>
    <w:rsid w:val="000121E0"/>
    <w:rsid w:val="00023703"/>
    <w:rsid w:val="000E3587"/>
    <w:rsid w:val="00106691"/>
    <w:rsid w:val="0012419B"/>
    <w:rsid w:val="00126B06"/>
    <w:rsid w:val="001559E9"/>
    <w:rsid w:val="001D37F2"/>
    <w:rsid w:val="002335A0"/>
    <w:rsid w:val="00280B85"/>
    <w:rsid w:val="0035620D"/>
    <w:rsid w:val="0038308F"/>
    <w:rsid w:val="003E1C0C"/>
    <w:rsid w:val="005C6FFF"/>
    <w:rsid w:val="005D1C5B"/>
    <w:rsid w:val="005F12D1"/>
    <w:rsid w:val="00687A2D"/>
    <w:rsid w:val="006B29EB"/>
    <w:rsid w:val="006D4B10"/>
    <w:rsid w:val="00763153"/>
    <w:rsid w:val="008338C2"/>
    <w:rsid w:val="008D1302"/>
    <w:rsid w:val="008D37A8"/>
    <w:rsid w:val="009050C0"/>
    <w:rsid w:val="00984FDD"/>
    <w:rsid w:val="009F49AA"/>
    <w:rsid w:val="00A0367B"/>
    <w:rsid w:val="00A24322"/>
    <w:rsid w:val="00A56C81"/>
    <w:rsid w:val="00A66E17"/>
    <w:rsid w:val="00B35457"/>
    <w:rsid w:val="00BF7243"/>
    <w:rsid w:val="00C158BC"/>
    <w:rsid w:val="00C17BDE"/>
    <w:rsid w:val="00C919B8"/>
    <w:rsid w:val="00CC55CB"/>
    <w:rsid w:val="00D120BA"/>
    <w:rsid w:val="00D24FB8"/>
    <w:rsid w:val="00D73148"/>
    <w:rsid w:val="00D913C1"/>
    <w:rsid w:val="00DB113C"/>
    <w:rsid w:val="00DB1745"/>
    <w:rsid w:val="00DB66E1"/>
    <w:rsid w:val="00DC6438"/>
    <w:rsid w:val="00E066F1"/>
    <w:rsid w:val="00E91138"/>
    <w:rsid w:val="00F41C89"/>
    <w:rsid w:val="00F44693"/>
    <w:rsid w:val="00FA4282"/>
    <w:rsid w:val="00FA5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DEDA98C"/>
  <w15:chartTrackingRefBased/>
  <w15:docId w15:val="{EAB5D8CD-F016-471D-B154-BD9AAFE71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0367B"/>
    <w:pPr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67B"/>
    <w:pPr>
      <w:outlineLvl w:val="0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367B"/>
    <w:pPr>
      <w:spacing w:line="254" w:lineRule="auto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67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67B"/>
    <w:rPr>
      <w:rFonts w:asciiTheme="majorHAnsi" w:eastAsiaTheme="majorEastAsia" w:hAnsiTheme="majorHAnsi" w:cstheme="majorBidi"/>
      <w:b/>
      <w:sz w:val="26"/>
      <w:szCs w:val="2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2335A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35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0367B"/>
    <w:rPr>
      <w:rFonts w:asciiTheme="majorHAnsi" w:eastAsiaTheme="majorEastAsia" w:hAnsiTheme="majorHAnsi" w:cstheme="majorBidi"/>
      <w:sz w:val="24"/>
      <w:szCs w:val="24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545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35457"/>
    <w:rPr>
      <w:rFonts w:eastAsiaTheme="minorEastAsia"/>
      <w:color w:val="5A5A5A" w:themeColor="text1" w:themeTint="A5"/>
      <w:spacing w:val="15"/>
    </w:rPr>
  </w:style>
  <w:style w:type="character" w:customStyle="1" w:styleId="Heading3Char">
    <w:name w:val="Heading 3 Char"/>
    <w:basedOn w:val="DefaultParagraphFont"/>
    <w:link w:val="Heading3"/>
    <w:uiPriority w:val="9"/>
    <w:rsid w:val="00A0367B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1559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8308F"/>
    <w:pPr>
      <w:spacing w:after="200" w:line="240" w:lineRule="auto"/>
    </w:pPr>
    <w:rPr>
      <w:i/>
      <w:iCs/>
      <w:color w:val="3B3838" w:themeColor="background2" w:themeShade="4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158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58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58BC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58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58BC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58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58BC"/>
    <w:rPr>
      <w:rFonts w:ascii="Segoe UI" w:hAnsi="Segoe UI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280B85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896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EB5C60-CFF6-4779-9D33-8D774D1575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pace optimization for a surgical robot for liver tumor ablation</vt:lpstr>
    </vt:vector>
  </TitlesOfParts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Project – C++ Programming II</dc:title>
  <dc:subject/>
  <dc:creator>nalet.meinen@students.unibe.ch</dc:creator>
  <cp:keywords>Code Project</cp:keywords>
  <dc:description/>
  <cp:lastModifiedBy>Meinen, Nalet Julian (STUDENTS)</cp:lastModifiedBy>
  <cp:revision>13</cp:revision>
  <cp:lastPrinted>2019-09-29T16:13:00Z</cp:lastPrinted>
  <dcterms:created xsi:type="dcterms:W3CDTF">2019-09-15T14:37:00Z</dcterms:created>
  <dcterms:modified xsi:type="dcterms:W3CDTF">2019-09-29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5f680e6e-1da6-3def-94cf-c79293f78335</vt:lpwstr>
  </property>
  <property fmtid="{D5CDD505-2E9C-101B-9397-08002B2CF9AE}" pid="4" name="Mendeley Citation Style_1">
    <vt:lpwstr>http://www.zotero.org/styles/springer-basic-brackets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springer-basic-brackets</vt:lpwstr>
  </property>
  <property fmtid="{D5CDD505-2E9C-101B-9397-08002B2CF9AE}" pid="24" name="Mendeley Recent Style Name 9_1">
    <vt:lpwstr>Springer - Basic (numeric, brackets)</vt:lpwstr>
  </property>
</Properties>
</file>